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0411B" w14:textId="26256580" w:rsidR="00417102" w:rsidRPr="00417102" w:rsidRDefault="00417102" w:rsidP="00417102">
      <w:pPr>
        <w:tabs>
          <w:tab w:val="num" w:pos="360"/>
        </w:tabs>
        <w:rPr>
          <w:b/>
          <w:i/>
          <w:sz w:val="22"/>
          <w:szCs w:val="22"/>
        </w:rPr>
      </w:pPr>
      <w:r w:rsidRPr="00417102">
        <w:rPr>
          <w:b/>
          <w:i/>
          <w:sz w:val="22"/>
          <w:szCs w:val="22"/>
        </w:rPr>
        <w:t xml:space="preserve">Hands-On Exercise </w:t>
      </w:r>
      <w:r w:rsidR="002008C1">
        <w:rPr>
          <w:b/>
          <w:i/>
          <w:sz w:val="22"/>
          <w:szCs w:val="22"/>
        </w:rPr>
        <w:t>1</w:t>
      </w:r>
      <w:r w:rsidR="00FE15EC">
        <w:rPr>
          <w:b/>
          <w:i/>
          <w:sz w:val="22"/>
          <w:szCs w:val="22"/>
        </w:rPr>
        <w:t>.1</w:t>
      </w:r>
      <w:r w:rsidRPr="00417102">
        <w:rPr>
          <w:b/>
          <w:i/>
          <w:sz w:val="22"/>
          <w:szCs w:val="22"/>
        </w:rPr>
        <w:t xml:space="preserve">: </w:t>
      </w:r>
      <w:r w:rsidR="00331DF3">
        <w:rPr>
          <w:b/>
          <w:i/>
          <w:sz w:val="22"/>
          <w:szCs w:val="22"/>
        </w:rPr>
        <w:t>My first HTML program</w:t>
      </w:r>
      <w:r w:rsidR="00D85B9F">
        <w:rPr>
          <w:b/>
          <w:i/>
          <w:sz w:val="22"/>
          <w:szCs w:val="22"/>
        </w:rPr>
        <w:t xml:space="preserve"> </w:t>
      </w:r>
      <w:r w:rsidRPr="00417102">
        <w:rPr>
          <w:b/>
          <w:i/>
          <w:sz w:val="22"/>
          <w:szCs w:val="22"/>
        </w:rPr>
        <w:t>(:</w:t>
      </w:r>
      <w:r w:rsidR="003411A7">
        <w:rPr>
          <w:b/>
          <w:i/>
          <w:sz w:val="22"/>
          <w:szCs w:val="22"/>
        </w:rPr>
        <w:t>1</w:t>
      </w:r>
      <w:r w:rsidR="008D319A">
        <w:rPr>
          <w:b/>
          <w:i/>
          <w:sz w:val="22"/>
          <w:szCs w:val="22"/>
        </w:rPr>
        <w:t>0</w:t>
      </w:r>
      <w:r w:rsidRPr="00417102">
        <w:rPr>
          <w:b/>
          <w:i/>
          <w:sz w:val="22"/>
          <w:szCs w:val="22"/>
        </w:rPr>
        <w:t xml:space="preserve"> min):</w:t>
      </w:r>
    </w:p>
    <w:p w14:paraId="568EA2F1" w14:textId="77777777" w:rsidR="00ED73FD" w:rsidRDefault="00ED73FD" w:rsidP="005A379B">
      <w:pPr>
        <w:tabs>
          <w:tab w:val="num" w:pos="360"/>
        </w:tabs>
        <w:rPr>
          <w:bCs/>
          <w:sz w:val="22"/>
          <w:szCs w:val="22"/>
        </w:rPr>
      </w:pPr>
    </w:p>
    <w:p w14:paraId="390DD43D" w14:textId="273D02AC" w:rsidR="00A453DA" w:rsidRDefault="002008C1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 w:rsidRPr="00490D35">
        <w:rPr>
          <w:sz w:val="22"/>
          <w:szCs w:val="22"/>
        </w:rPr>
        <w:t>1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331DF3">
        <w:rPr>
          <w:sz w:val="22"/>
          <w:szCs w:val="22"/>
        </w:rPr>
        <w:t xml:space="preserve">Open </w:t>
      </w:r>
      <w:r w:rsidR="0085523F">
        <w:rPr>
          <w:sz w:val="22"/>
          <w:szCs w:val="22"/>
        </w:rPr>
        <w:t>N</w:t>
      </w:r>
      <w:r w:rsidR="00331DF3">
        <w:rPr>
          <w:sz w:val="22"/>
          <w:szCs w:val="22"/>
        </w:rPr>
        <w:t>otepad++ and type the code below</w:t>
      </w:r>
      <w:r w:rsidR="00241377">
        <w:rPr>
          <w:sz w:val="22"/>
          <w:szCs w:val="22"/>
        </w:rPr>
        <w:t>.</w:t>
      </w:r>
      <w:r w:rsidR="00331DF3">
        <w:rPr>
          <w:sz w:val="22"/>
          <w:szCs w:val="22"/>
        </w:rPr>
        <w:t xml:space="preserve">  Save it as 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“</w:t>
      </w:r>
      <w:r w:rsidR="0085523F">
        <w:rPr>
          <w:rFonts w:ascii="Courier New" w:hAnsi="Courier New" w:cs="Courier New"/>
          <w:color w:val="365F91" w:themeColor="accent1" w:themeShade="BF"/>
          <w:sz w:val="22"/>
          <w:szCs w:val="22"/>
        </w:rPr>
        <w:t>E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xercise</w:t>
      </w:r>
      <w:r w:rsidR="003712D6">
        <w:rPr>
          <w:rFonts w:ascii="Courier New" w:hAnsi="Courier New" w:cs="Courier New"/>
          <w:color w:val="365F91" w:themeColor="accent1" w:themeShade="BF"/>
          <w:sz w:val="22"/>
          <w:szCs w:val="22"/>
        </w:rPr>
        <w:t>1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</w:t>
      </w:r>
      <w:bookmarkStart w:id="0" w:name="_Hlk147067710"/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”</w:t>
      </w:r>
      <w:r w:rsidR="00331DF3">
        <w:rPr>
          <w:sz w:val="22"/>
          <w:szCs w:val="22"/>
        </w:rPr>
        <w:t xml:space="preserve">, </w:t>
      </w:r>
      <w:r w:rsidR="00B20514">
        <w:rPr>
          <w:sz w:val="22"/>
          <w:szCs w:val="22"/>
        </w:rPr>
        <w:t xml:space="preserve">ensure that your file extension is 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</w:t>
      </w:r>
      <w:r w:rsidR="00331DF3">
        <w:rPr>
          <w:sz w:val="22"/>
          <w:szCs w:val="22"/>
        </w:rPr>
        <w:t xml:space="preserve"> </w:t>
      </w:r>
      <w:r w:rsidR="00B20514">
        <w:rPr>
          <w:sz w:val="22"/>
          <w:szCs w:val="22"/>
        </w:rPr>
        <w:t xml:space="preserve">and not </w:t>
      </w:r>
      <w:r w:rsidR="00331DF3">
        <w:rPr>
          <w:sz w:val="22"/>
          <w:szCs w:val="22"/>
        </w:rPr>
        <w:t xml:space="preserve"> 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.txt</w:t>
      </w:r>
      <w:r w:rsidR="00331DF3">
        <w:rPr>
          <w:sz w:val="22"/>
          <w:szCs w:val="22"/>
        </w:rPr>
        <w:t xml:space="preserve"> (without you knowing.) </w:t>
      </w:r>
      <w:bookmarkEnd w:id="0"/>
    </w:p>
    <w:p w14:paraId="6293F615" w14:textId="77777777" w:rsidR="00331DF3" w:rsidRDefault="00331DF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6154803C" w14:textId="77777777" w:rsidR="00A453DA" w:rsidRDefault="00331DF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  <w:r>
        <w:rPr>
          <w:noProof/>
          <w:sz w:val="22"/>
          <w:szCs w:val="22"/>
        </w:rPr>
        <w:drawing>
          <wp:inline distT="0" distB="0" distL="0" distR="0" wp14:anchorId="45CC9F0B" wp14:editId="55FE5258">
            <wp:extent cx="3371850" cy="18859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85A43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E3B755B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4A122D08" w14:textId="014E4831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2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bookmarkStart w:id="1" w:name="_Hlk147067748"/>
      <w:r w:rsidR="00B20514">
        <w:rPr>
          <w:sz w:val="22"/>
          <w:szCs w:val="22"/>
        </w:rPr>
        <w:t>Copy and paste your code below</w:t>
      </w:r>
      <w:r>
        <w:rPr>
          <w:sz w:val="22"/>
          <w:szCs w:val="22"/>
        </w:rPr>
        <w:t>.</w:t>
      </w:r>
      <w:bookmarkEnd w:id="1"/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B20514" w14:paraId="271E5967" w14:textId="77777777" w:rsidTr="00B20514">
        <w:tc>
          <w:tcPr>
            <w:tcW w:w="9036" w:type="dxa"/>
            <w:shd w:val="clear" w:color="auto" w:fill="FFFFCC"/>
          </w:tcPr>
          <w:p w14:paraId="384F5AD9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bookmarkStart w:id="2" w:name="_Hlk147067758"/>
          </w:p>
          <w:p w14:paraId="09C7ABAB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>&lt;html&gt;</w:t>
            </w:r>
          </w:p>
          <w:p w14:paraId="4C117EF6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  <w:t>&lt;head&gt;</w:t>
            </w:r>
          </w:p>
          <w:p w14:paraId="564073EA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  <w:t>&lt;title&gt; First HTML &lt;/title&gt;</w:t>
            </w:r>
          </w:p>
          <w:p w14:paraId="01ABBBF7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  <w:t>&lt;/head&gt;</w:t>
            </w:r>
          </w:p>
          <w:p w14:paraId="3456B20C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</w:r>
          </w:p>
          <w:p w14:paraId="7CF93C7E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  <w:t>&lt;body&gt;</w:t>
            </w:r>
          </w:p>
          <w:p w14:paraId="00929F38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  <w:t>Hello HTML World!!</w:t>
            </w:r>
          </w:p>
          <w:p w14:paraId="13F2DB1F" w14:textId="77777777" w:rsidR="00CD420C" w:rsidRPr="00CD420C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ab/>
              <w:t>&lt;/body&gt;</w:t>
            </w:r>
          </w:p>
          <w:p w14:paraId="27F68C6D" w14:textId="66CCFB71" w:rsidR="00B20514" w:rsidRDefault="00CD420C" w:rsidP="00CD420C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D420C">
              <w:rPr>
                <w:sz w:val="22"/>
                <w:szCs w:val="22"/>
              </w:rPr>
              <w:t>&lt;/html&gt;</w:t>
            </w:r>
          </w:p>
          <w:p w14:paraId="20F29845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27C1454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1B2550D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D843D1E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AB558AC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580A23B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1ACB00B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2E71BB1" w14:textId="77777777" w:rsidR="00B20514" w:rsidRDefault="00B20514" w:rsidP="00331DF3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bookmarkEnd w:id="2"/>
    </w:tbl>
    <w:p w14:paraId="365657F6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297939DB" w14:textId="2DD14159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3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bookmarkStart w:id="3" w:name="_Hlk147067802"/>
      <w:r>
        <w:rPr>
          <w:sz w:val="22"/>
          <w:szCs w:val="22"/>
        </w:rPr>
        <w:t>Run your program using Internet Explorer (</w:t>
      </w:r>
      <w:r w:rsidR="00D021E3">
        <w:rPr>
          <w:sz w:val="22"/>
          <w:szCs w:val="22"/>
        </w:rPr>
        <w:t>or Microsoft Edge</w:t>
      </w:r>
      <w:r>
        <w:rPr>
          <w:sz w:val="22"/>
          <w:szCs w:val="22"/>
        </w:rPr>
        <w:t>)</w:t>
      </w:r>
      <w:r w:rsidR="00B20514">
        <w:rPr>
          <w:sz w:val="22"/>
          <w:szCs w:val="22"/>
        </w:rPr>
        <w:t>, or other modern browsers</w:t>
      </w:r>
      <w:r>
        <w:rPr>
          <w:sz w:val="22"/>
          <w:szCs w:val="22"/>
        </w:rPr>
        <w:t xml:space="preserve">.  </w:t>
      </w:r>
      <w:r w:rsidR="00B20514">
        <w:rPr>
          <w:sz w:val="22"/>
          <w:szCs w:val="22"/>
        </w:rPr>
        <w:t>Take a snippet of your output and paste below</w:t>
      </w:r>
      <w:bookmarkEnd w:id="3"/>
      <w:r w:rsidR="00B20514">
        <w:rPr>
          <w:sz w:val="22"/>
          <w:szCs w:val="22"/>
        </w:rPr>
        <w:t>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B20514" w14:paraId="50BF6A84" w14:textId="77777777" w:rsidTr="00B640FB">
        <w:tc>
          <w:tcPr>
            <w:tcW w:w="9036" w:type="dxa"/>
            <w:shd w:val="clear" w:color="auto" w:fill="FFFFCC"/>
          </w:tcPr>
          <w:p w14:paraId="272DFD87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bookmarkStart w:id="4" w:name="_Hlk147067818"/>
          </w:p>
          <w:p w14:paraId="5754ECB0" w14:textId="35E30658" w:rsidR="00B20514" w:rsidRDefault="00CD420C" w:rsidP="00B640FB">
            <w:pPr>
              <w:widowControl w:val="0"/>
              <w:autoSpaceDE w:val="0"/>
              <w:autoSpaceDN w:val="0"/>
              <w:adjustRightInd w:val="0"/>
              <w:rPr>
                <w:color w:val="000000"/>
                <w:sz w:val="27"/>
                <w:szCs w:val="27"/>
              </w:rPr>
            </w:pPr>
            <w:r>
              <w:rPr>
                <w:color w:val="000000"/>
                <w:sz w:val="27"/>
                <w:szCs w:val="27"/>
              </w:rPr>
              <w:t>Hello HTML World!!</w:t>
            </w:r>
          </w:p>
          <w:p w14:paraId="6177224D" w14:textId="326BD6FD" w:rsidR="002762F3" w:rsidRDefault="002762F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E237AC7" w14:textId="16815D60" w:rsidR="002762F3" w:rsidRDefault="002762F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2762F3">
              <w:rPr>
                <w:sz w:val="22"/>
                <w:szCs w:val="22"/>
              </w:rPr>
              <w:t>file:///C:/Users/008023225/Desktop/exercise%201.html</w:t>
            </w:r>
          </w:p>
          <w:p w14:paraId="70090A28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5D781CA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79AF387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E7D7761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E59AF4F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1A75945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C18714C" w14:textId="77777777" w:rsidR="00B20514" w:rsidRDefault="00B20514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bookmarkEnd w:id="4"/>
    </w:tbl>
    <w:p w14:paraId="2AAD56F5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0302761F" w14:textId="77777777" w:rsidR="00D021E3" w:rsidRDefault="00D021E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3C6778C4" w14:textId="77777777" w:rsidR="00D021E3" w:rsidRDefault="00D021E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3B45CD77" w14:textId="77777777" w:rsidR="0085523F" w:rsidRDefault="0085523F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149C9C99" w14:textId="77777777" w:rsidR="00D021E3" w:rsidRDefault="00D021E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23CF34D" w14:textId="77777777" w:rsidR="00D021E3" w:rsidRDefault="00D021E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56EDCB05" w14:textId="2F1A0B92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bookmarkStart w:id="5" w:name="_Hlk147067838"/>
      <w:r>
        <w:rPr>
          <w:sz w:val="22"/>
          <w:szCs w:val="22"/>
        </w:rPr>
        <w:t>4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Run your program using </w:t>
      </w:r>
      <w:r w:rsidR="00D021E3">
        <w:rPr>
          <w:sz w:val="22"/>
          <w:szCs w:val="22"/>
        </w:rPr>
        <w:t>a different browser than the one you use in Step #3.  Paste below the output from another browser type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D021E3" w14:paraId="6111F111" w14:textId="77777777" w:rsidTr="00B640FB">
        <w:tc>
          <w:tcPr>
            <w:tcW w:w="9036" w:type="dxa"/>
            <w:shd w:val="clear" w:color="auto" w:fill="FFFFCC"/>
          </w:tcPr>
          <w:p w14:paraId="39229463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EA36364" w14:textId="4A51F73F" w:rsidR="00D021E3" w:rsidRDefault="00C90B26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90B26">
              <w:rPr>
                <w:sz w:val="22"/>
                <w:szCs w:val="22"/>
              </w:rPr>
              <w:t>file:///C:/Users/008023225/Desktop/exercise%201.html</w:t>
            </w:r>
          </w:p>
          <w:p w14:paraId="5D28F3D4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071EF9A4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A5BB217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ACBE7F5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B8E8669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5C72CE7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512940E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4C69368" w14:textId="77777777" w:rsidR="00D021E3" w:rsidRDefault="00D021E3" w:rsidP="00B640FB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  <w:bookmarkEnd w:id="5"/>
    </w:tbl>
    <w:p w14:paraId="06F455B1" w14:textId="77777777" w:rsidR="00D021E3" w:rsidRDefault="00D021E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463F0BA1" w14:textId="77777777" w:rsidR="00A23291" w:rsidRDefault="00A23291" w:rsidP="00BA0E90">
      <w:pPr>
        <w:tabs>
          <w:tab w:val="left" w:pos="-4590"/>
        </w:tabs>
        <w:spacing w:before="60"/>
        <w:rPr>
          <w:noProof/>
          <w:sz w:val="22"/>
          <w:szCs w:val="22"/>
        </w:rPr>
      </w:pPr>
    </w:p>
    <w:p w14:paraId="7BADECF6" w14:textId="77777777" w:rsidR="00FF5264" w:rsidRDefault="003D16F1" w:rsidP="003411A7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18A9E2A5" wp14:editId="4868A44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1500" cy="676275"/>
            <wp:effectExtent l="19050" t="0" r="0" b="0"/>
            <wp:wrapTight wrapText="bothSides">
              <wp:wrapPolygon edited="0">
                <wp:start x="-720" y="0"/>
                <wp:lineTo x="-720" y="21296"/>
                <wp:lineTo x="21600" y="21296"/>
                <wp:lineTo x="21600" y="0"/>
                <wp:lineTo x="-720" y="0"/>
              </wp:wrapPolygon>
            </wp:wrapTight>
            <wp:docPr id="165" name="Picture 165" descr="http://images.google.com/images?q=tbn:ECCiP8U-7NsJ:www.skyscript.co.uk/im/trophy.jp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http://images.google.com/images?q=tbn:ECCiP8U-7NsJ:www.skyscript.co.uk/im/trophy.jp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r:link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11A7">
        <w:rPr>
          <w:sz w:val="36"/>
          <w:szCs w:val="36"/>
        </w:rPr>
        <w:t>Con</w:t>
      </w:r>
      <w:r w:rsidR="00F8369E" w:rsidRPr="00F8369E">
        <w:rPr>
          <w:sz w:val="36"/>
          <w:szCs w:val="36"/>
        </w:rPr>
        <w:t>gratulations</w:t>
      </w:r>
      <w:r w:rsidR="00FF5264" w:rsidRPr="00F8369E">
        <w:rPr>
          <w:sz w:val="36"/>
          <w:szCs w:val="36"/>
        </w:rPr>
        <w:t xml:space="preserve">! </w:t>
      </w:r>
      <w:r w:rsidR="008A4315">
        <w:rPr>
          <w:sz w:val="36"/>
          <w:szCs w:val="36"/>
        </w:rPr>
        <w:t>You</w:t>
      </w:r>
      <w:r w:rsidR="00482872">
        <w:rPr>
          <w:sz w:val="36"/>
          <w:szCs w:val="36"/>
        </w:rPr>
        <w:t>’ve</w:t>
      </w:r>
      <w:r w:rsidR="008A4315">
        <w:rPr>
          <w:sz w:val="36"/>
          <w:szCs w:val="36"/>
        </w:rPr>
        <w:t xml:space="preserve"> just </w:t>
      </w:r>
      <w:r w:rsidR="0012617D">
        <w:rPr>
          <w:sz w:val="36"/>
          <w:szCs w:val="36"/>
        </w:rPr>
        <w:t>coded your first HTML page</w:t>
      </w:r>
      <w:r w:rsidR="000B713E">
        <w:rPr>
          <w:sz w:val="36"/>
          <w:szCs w:val="36"/>
        </w:rPr>
        <w:t>.</w:t>
      </w:r>
    </w:p>
    <w:p w14:paraId="7B6BE8A7" w14:textId="77777777" w:rsidR="00026C47" w:rsidRPr="0013429C" w:rsidRDefault="00026C47" w:rsidP="0013429C">
      <w:pPr>
        <w:ind w:left="540" w:hanging="540"/>
        <w:jc w:val="center"/>
        <w:rPr>
          <w:rFonts w:ascii="Verdana" w:hAnsi="Verdana"/>
          <w:b/>
        </w:rPr>
      </w:pPr>
    </w:p>
    <w:p w14:paraId="75C94248" w14:textId="77777777" w:rsidR="0013429C" w:rsidRDefault="0013429C" w:rsidP="000856AC">
      <w:pPr>
        <w:ind w:left="540" w:hanging="540"/>
        <w:rPr>
          <w:rFonts w:ascii="Verdana" w:hAnsi="Verdana"/>
        </w:rPr>
      </w:pPr>
    </w:p>
    <w:p w14:paraId="4500A87C" w14:textId="075D980E" w:rsidR="0013429C" w:rsidRPr="0073039D" w:rsidRDefault="0013429C" w:rsidP="0073039D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bookmarkStart w:id="6" w:name="_Hlk147067866"/>
      <w:r w:rsidRPr="0073039D">
        <w:rPr>
          <w:rFonts w:ascii="Verdana" w:hAnsi="Verdana"/>
        </w:rPr>
        <w:t xml:space="preserve">Write your </w:t>
      </w:r>
      <w:r w:rsidRPr="00E42B35">
        <w:rPr>
          <w:rFonts w:ascii="Verdana" w:hAnsi="Verdana"/>
          <w:b/>
          <w:color w:val="7030A0"/>
        </w:rPr>
        <w:t>name</w:t>
      </w:r>
      <w:r w:rsidRPr="0073039D">
        <w:rPr>
          <w:rFonts w:ascii="Verdana" w:hAnsi="Verdana"/>
        </w:rPr>
        <w:t xml:space="preserve"> here: </w:t>
      </w:r>
      <w:r w:rsidRPr="00834FFC">
        <w:rPr>
          <w:rFonts w:ascii="Verdana" w:hAnsi="Verdana"/>
          <w:shd w:val="clear" w:color="auto" w:fill="FFFFCC"/>
        </w:rPr>
        <w:t>_</w:t>
      </w:r>
      <w:r w:rsidR="00CD420C">
        <w:rPr>
          <w:rFonts w:ascii="Verdana" w:hAnsi="Verdana"/>
          <w:shd w:val="clear" w:color="auto" w:fill="FFFFCC"/>
        </w:rPr>
        <w:t>Cesar Santana</w:t>
      </w:r>
      <w:r w:rsidRPr="00834FFC">
        <w:rPr>
          <w:rFonts w:ascii="Verdana" w:hAnsi="Verdana"/>
          <w:shd w:val="clear" w:color="auto" w:fill="FFFFCC"/>
        </w:rPr>
        <w:t>________________________</w:t>
      </w:r>
    </w:p>
    <w:p w14:paraId="454C7F47" w14:textId="77777777" w:rsidR="0013429C" w:rsidRDefault="0013429C" w:rsidP="000856AC">
      <w:pPr>
        <w:ind w:left="540" w:hanging="540"/>
        <w:rPr>
          <w:rFonts w:ascii="Verdana" w:hAnsi="Verdana"/>
        </w:rPr>
      </w:pPr>
    </w:p>
    <w:p w14:paraId="22BBA5A8" w14:textId="1048A1B4" w:rsidR="00026C47" w:rsidRDefault="00026C47" w:rsidP="0073039D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>
        <w:rPr>
          <w:rFonts w:ascii="Verdana" w:hAnsi="Verdana"/>
        </w:rPr>
        <w:t xml:space="preserve">Put </w:t>
      </w:r>
      <w:r w:rsidRPr="00E42B35">
        <w:rPr>
          <w:rFonts w:ascii="Verdana" w:hAnsi="Verdana"/>
          <w:b/>
          <w:color w:val="7030A0"/>
        </w:rPr>
        <w:t>date</w:t>
      </w:r>
      <w:r>
        <w:rPr>
          <w:rFonts w:ascii="Verdana" w:hAnsi="Verdana"/>
        </w:rPr>
        <w:t xml:space="preserve"> here: </w:t>
      </w:r>
      <w:r w:rsidRPr="00834FFC">
        <w:rPr>
          <w:rFonts w:ascii="Verdana" w:hAnsi="Verdana"/>
          <w:shd w:val="clear" w:color="auto" w:fill="FFFFCC"/>
        </w:rPr>
        <w:t>__</w:t>
      </w:r>
      <w:r w:rsidR="00CD420C">
        <w:rPr>
          <w:rFonts w:ascii="Verdana" w:hAnsi="Verdana"/>
          <w:shd w:val="clear" w:color="auto" w:fill="FFFFCC"/>
        </w:rPr>
        <w:t>10/03/2023</w:t>
      </w:r>
      <w:r w:rsidRPr="00834FFC">
        <w:rPr>
          <w:rFonts w:ascii="Verdana" w:hAnsi="Verdana"/>
          <w:shd w:val="clear" w:color="auto" w:fill="FFFFCC"/>
        </w:rPr>
        <w:t>_____________</w:t>
      </w:r>
    </w:p>
    <w:p w14:paraId="13CECFDD" w14:textId="77777777" w:rsidR="00026C47" w:rsidRDefault="00026C47" w:rsidP="000856AC">
      <w:pPr>
        <w:ind w:left="540" w:hanging="540"/>
        <w:rPr>
          <w:rFonts w:ascii="Verdana" w:hAnsi="Verdana"/>
        </w:rPr>
      </w:pPr>
      <w:bookmarkStart w:id="7" w:name="_GoBack"/>
      <w:bookmarkEnd w:id="6"/>
      <w:bookmarkEnd w:id="7"/>
    </w:p>
    <w:sectPr w:rsidR="00026C47" w:rsidSect="00C26820">
      <w:footerReference w:type="default" r:id="rId11"/>
      <w:headerReference w:type="first" r:id="rId12"/>
      <w:footerReference w:type="first" r:id="rId13"/>
      <w:pgSz w:w="12240" w:h="15840" w:code="1"/>
      <w:pgMar w:top="1440" w:right="360" w:bottom="1440" w:left="30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49BDA" w14:textId="77777777" w:rsidR="00A0154F" w:rsidRDefault="00A0154F">
      <w:r>
        <w:separator/>
      </w:r>
    </w:p>
  </w:endnote>
  <w:endnote w:type="continuationSeparator" w:id="0">
    <w:p w14:paraId="19198F55" w14:textId="77777777" w:rsidR="00A0154F" w:rsidRDefault="00A01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85"/>
      <w:gridCol w:w="5943"/>
      <w:gridCol w:w="1728"/>
    </w:tblGrid>
    <w:tr w:rsidR="000F28D8" w14:paraId="79754061" w14:textId="77777777">
      <w:tc>
        <w:tcPr>
          <w:tcW w:w="1185" w:type="dxa"/>
        </w:tcPr>
        <w:p w14:paraId="315B4E6F" w14:textId="3E295581" w:rsidR="000F28D8" w:rsidRDefault="00834FFC">
          <w:pPr>
            <w:pStyle w:val="Footer"/>
            <w:jc w:val="both"/>
          </w:pPr>
          <w:r>
            <w:t>Dr</w:t>
          </w:r>
          <w:r w:rsidR="000F28D8">
            <w:t>. Saban</w:t>
          </w:r>
        </w:p>
      </w:tc>
      <w:tc>
        <w:tcPr>
          <w:tcW w:w="5943" w:type="dxa"/>
        </w:tcPr>
        <w:p w14:paraId="16DCD5EA" w14:textId="7ABB1209" w:rsidR="000F28D8" w:rsidRDefault="00834FFC" w:rsidP="007543C8">
          <w:pPr>
            <w:pStyle w:val="Footer"/>
            <w:ind w:left="102"/>
            <w:jc w:val="center"/>
          </w:pPr>
          <w:r>
            <w:rPr>
              <w:b/>
              <w:bCs/>
            </w:rPr>
            <w:t>XHTML/JavaScript/CSS</w:t>
          </w:r>
        </w:p>
      </w:tc>
      <w:tc>
        <w:tcPr>
          <w:tcW w:w="1728" w:type="dxa"/>
          <w:tcBorders>
            <w:bottom w:val="single" w:sz="4" w:space="0" w:color="auto"/>
          </w:tcBorders>
        </w:tcPr>
        <w:p w14:paraId="31072077" w14:textId="77777777" w:rsidR="000F28D8" w:rsidRDefault="000F28D8">
          <w:pPr>
            <w:pStyle w:val="Footer"/>
            <w:jc w:val="right"/>
          </w:pPr>
          <w:r>
            <w:t xml:space="preserve">Page </w:t>
          </w:r>
          <w:r w:rsidR="00917B6B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917B6B">
            <w:rPr>
              <w:rStyle w:val="PageNumber"/>
            </w:rPr>
            <w:fldChar w:fldCharType="separate"/>
          </w:r>
          <w:r w:rsidR="003712D6">
            <w:rPr>
              <w:rStyle w:val="PageNumber"/>
              <w:noProof/>
            </w:rPr>
            <w:t>2</w:t>
          </w:r>
          <w:r w:rsidR="00917B6B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 w:rsidR="00917B6B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 w:rsidR="00917B6B">
            <w:rPr>
              <w:rStyle w:val="PageNumber"/>
            </w:rPr>
            <w:fldChar w:fldCharType="separate"/>
          </w:r>
          <w:r w:rsidR="003712D6">
            <w:rPr>
              <w:rStyle w:val="PageNumber"/>
              <w:noProof/>
            </w:rPr>
            <w:t>2</w:t>
          </w:r>
          <w:r w:rsidR="00917B6B">
            <w:rPr>
              <w:rStyle w:val="PageNumber"/>
            </w:rPr>
            <w:fldChar w:fldCharType="end"/>
          </w:r>
        </w:p>
      </w:tc>
    </w:tr>
  </w:tbl>
  <w:p w14:paraId="2233D090" w14:textId="77777777" w:rsidR="009B7B27" w:rsidRDefault="009B7B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85"/>
      <w:gridCol w:w="5943"/>
      <w:gridCol w:w="1728"/>
    </w:tblGrid>
    <w:tr w:rsidR="009B7B27" w14:paraId="2828AEA3" w14:textId="77777777">
      <w:tc>
        <w:tcPr>
          <w:tcW w:w="1185" w:type="dxa"/>
        </w:tcPr>
        <w:p w14:paraId="41F4CDCB" w14:textId="3002A4C5" w:rsidR="009B7B27" w:rsidRDefault="00D021E3">
          <w:pPr>
            <w:pStyle w:val="Footer"/>
            <w:jc w:val="both"/>
          </w:pPr>
          <w:r>
            <w:t>Dr</w:t>
          </w:r>
          <w:r w:rsidR="009B7B27">
            <w:t>. Saban</w:t>
          </w:r>
        </w:p>
      </w:tc>
      <w:tc>
        <w:tcPr>
          <w:tcW w:w="5943" w:type="dxa"/>
          <w:tcBorders>
            <w:bottom w:val="single" w:sz="4" w:space="0" w:color="auto"/>
          </w:tcBorders>
        </w:tcPr>
        <w:p w14:paraId="6787C2B4" w14:textId="2AC9AD02" w:rsidR="009B7B27" w:rsidRDefault="00D27367" w:rsidP="007543C8">
          <w:pPr>
            <w:pStyle w:val="Footer"/>
            <w:ind w:left="102"/>
            <w:jc w:val="center"/>
          </w:pPr>
          <w:r>
            <w:rPr>
              <w:b/>
              <w:bCs/>
            </w:rPr>
            <w:t>XHTML</w:t>
          </w:r>
          <w:r w:rsidR="00D021E3">
            <w:rPr>
              <w:b/>
              <w:bCs/>
            </w:rPr>
            <w:t>/JavaScript/CSS</w:t>
          </w:r>
        </w:p>
      </w:tc>
      <w:tc>
        <w:tcPr>
          <w:tcW w:w="1728" w:type="dxa"/>
          <w:tcBorders>
            <w:bottom w:val="single" w:sz="4" w:space="0" w:color="auto"/>
          </w:tcBorders>
        </w:tcPr>
        <w:p w14:paraId="5E456B0D" w14:textId="77777777" w:rsidR="009B7B27" w:rsidRDefault="009B7B27">
          <w:pPr>
            <w:pStyle w:val="Footer"/>
            <w:jc w:val="right"/>
          </w:pPr>
          <w:r>
            <w:t xml:space="preserve">Page </w:t>
          </w:r>
          <w:r w:rsidR="00917B6B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917B6B">
            <w:rPr>
              <w:rStyle w:val="PageNumber"/>
            </w:rPr>
            <w:fldChar w:fldCharType="separate"/>
          </w:r>
          <w:r w:rsidR="003712D6">
            <w:rPr>
              <w:rStyle w:val="PageNumber"/>
              <w:noProof/>
            </w:rPr>
            <w:t>1</w:t>
          </w:r>
          <w:r w:rsidR="00917B6B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 w:rsidR="00917B6B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 w:rsidR="00917B6B">
            <w:rPr>
              <w:rStyle w:val="PageNumber"/>
            </w:rPr>
            <w:fldChar w:fldCharType="separate"/>
          </w:r>
          <w:r w:rsidR="003712D6">
            <w:rPr>
              <w:rStyle w:val="PageNumber"/>
              <w:noProof/>
            </w:rPr>
            <w:t>2</w:t>
          </w:r>
          <w:r w:rsidR="00917B6B">
            <w:rPr>
              <w:rStyle w:val="PageNumber"/>
            </w:rPr>
            <w:fldChar w:fldCharType="end"/>
          </w:r>
        </w:p>
      </w:tc>
    </w:tr>
  </w:tbl>
  <w:p w14:paraId="3BC05FAF" w14:textId="77777777" w:rsidR="009B7B27" w:rsidRDefault="005818CF" w:rsidP="005818CF">
    <w:pPr>
      <w:pStyle w:val="Footer"/>
      <w:tabs>
        <w:tab w:val="clear" w:pos="4320"/>
        <w:tab w:val="clear" w:pos="8640"/>
        <w:tab w:val="left" w:pos="36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94953" w14:textId="77777777" w:rsidR="00A0154F" w:rsidRDefault="00A0154F">
      <w:r>
        <w:separator/>
      </w:r>
    </w:p>
  </w:footnote>
  <w:footnote w:type="continuationSeparator" w:id="0">
    <w:p w14:paraId="36C58A5E" w14:textId="77777777" w:rsidR="00A0154F" w:rsidRDefault="00A015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48"/>
      <w:gridCol w:w="6480"/>
      <w:gridCol w:w="828"/>
    </w:tblGrid>
    <w:tr w:rsidR="009B7B27" w14:paraId="609209DA" w14:textId="77777777">
      <w:tc>
        <w:tcPr>
          <w:tcW w:w="8856" w:type="dxa"/>
          <w:gridSpan w:val="3"/>
          <w:shd w:val="clear" w:color="auto" w:fill="000000"/>
        </w:tcPr>
        <w:p w14:paraId="58AC2EF3" w14:textId="77777777" w:rsidR="009B7B27" w:rsidRDefault="00D11880" w:rsidP="00E04E08">
          <w:pPr>
            <w:pStyle w:val="Heading1"/>
            <w:spacing w:before="60"/>
            <w:jc w:val="center"/>
            <w:rPr>
              <w:color w:val="FFFFFF"/>
              <w:highlight w:val="black"/>
            </w:rPr>
          </w:pPr>
          <w:r>
            <w:rPr>
              <w:color w:val="FFFFFF"/>
              <w:highlight w:val="black"/>
            </w:rPr>
            <w:t>Exercise</w:t>
          </w:r>
          <w:r w:rsidR="00E6557C">
            <w:rPr>
              <w:color w:val="FFFFFF"/>
              <w:highlight w:val="black"/>
            </w:rPr>
            <w:t xml:space="preserve"> </w:t>
          </w:r>
          <w:r w:rsidR="00E04E08">
            <w:rPr>
              <w:color w:val="FFFFFF"/>
              <w:highlight w:val="black"/>
            </w:rPr>
            <w:t>1</w:t>
          </w:r>
          <w:r w:rsidR="007543C8">
            <w:rPr>
              <w:color w:val="FFFFFF"/>
              <w:highlight w:val="black"/>
            </w:rPr>
            <w:t>.1</w:t>
          </w:r>
        </w:p>
      </w:tc>
    </w:tr>
    <w:tr w:rsidR="009B7B27" w14:paraId="45D43EAE" w14:textId="77777777">
      <w:tc>
        <w:tcPr>
          <w:tcW w:w="1548" w:type="dxa"/>
        </w:tcPr>
        <w:p w14:paraId="5D90C769" w14:textId="77777777" w:rsidR="009B7B27" w:rsidRDefault="009B7B27" w:rsidP="00E04E08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 xml:space="preserve">Meeting </w:t>
          </w:r>
          <w:r w:rsidR="00E04E08">
            <w:rPr>
              <w:b/>
              <w:bCs/>
            </w:rPr>
            <w:t>1</w:t>
          </w:r>
        </w:p>
      </w:tc>
      <w:tc>
        <w:tcPr>
          <w:tcW w:w="6480" w:type="dxa"/>
        </w:tcPr>
        <w:p w14:paraId="163EF178" w14:textId="3A60D3C6" w:rsidR="009B7B27" w:rsidRDefault="00D27367" w:rsidP="00E04E08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>XHTML</w:t>
          </w:r>
          <w:r w:rsidR="00834FFC">
            <w:rPr>
              <w:b/>
              <w:bCs/>
            </w:rPr>
            <w:t xml:space="preserve"> / JavaScript / CSS</w:t>
          </w:r>
        </w:p>
      </w:tc>
      <w:tc>
        <w:tcPr>
          <w:tcW w:w="828" w:type="dxa"/>
        </w:tcPr>
        <w:p w14:paraId="07C258C5" w14:textId="77777777" w:rsidR="009B7B27" w:rsidRDefault="009B7B27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>NEIT</w:t>
          </w:r>
        </w:p>
      </w:tc>
    </w:tr>
  </w:tbl>
  <w:p w14:paraId="7A756D21" w14:textId="77777777" w:rsidR="009B7B27" w:rsidRDefault="009B7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3A1E"/>
    <w:multiLevelType w:val="hybridMultilevel"/>
    <w:tmpl w:val="B9A46D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6867A52"/>
    <w:multiLevelType w:val="hybridMultilevel"/>
    <w:tmpl w:val="EC921B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231F4F"/>
    <w:multiLevelType w:val="multilevel"/>
    <w:tmpl w:val="FC46A2E6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14FB1AD0"/>
    <w:multiLevelType w:val="multilevel"/>
    <w:tmpl w:val="C1068FC0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cs="Times New Roman" w:hint="default"/>
        <w:sz w:val="22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1E196116"/>
    <w:multiLevelType w:val="hybridMultilevel"/>
    <w:tmpl w:val="2B280452"/>
    <w:lvl w:ilvl="0" w:tplc="E3A6D65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71A6A3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D416DD0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41C6ABC0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197478A"/>
    <w:multiLevelType w:val="hybridMultilevel"/>
    <w:tmpl w:val="99946A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414EF6"/>
    <w:multiLevelType w:val="hybridMultilevel"/>
    <w:tmpl w:val="170C68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4712FD"/>
    <w:multiLevelType w:val="hybridMultilevel"/>
    <w:tmpl w:val="4B86B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ECB3BA2"/>
    <w:multiLevelType w:val="hybridMultilevel"/>
    <w:tmpl w:val="E1786B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71E0F0E"/>
    <w:multiLevelType w:val="multilevel"/>
    <w:tmpl w:val="31889784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5509137E"/>
    <w:multiLevelType w:val="hybridMultilevel"/>
    <w:tmpl w:val="BF3CF900"/>
    <w:lvl w:ilvl="0" w:tplc="40742F6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334A09"/>
    <w:multiLevelType w:val="multilevel"/>
    <w:tmpl w:val="DD14C4F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E42708"/>
    <w:multiLevelType w:val="hybridMultilevel"/>
    <w:tmpl w:val="2C0656E4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6473598B"/>
    <w:multiLevelType w:val="hybridMultilevel"/>
    <w:tmpl w:val="DD14C4F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DEF2ACE"/>
    <w:multiLevelType w:val="hybridMultilevel"/>
    <w:tmpl w:val="A01AA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21CBC"/>
    <w:multiLevelType w:val="multilevel"/>
    <w:tmpl w:val="BD305D1A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pStyle w:val="Heading3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pStyle w:val="Heading4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6" w15:restartNumberingAfterBreak="0">
    <w:nsid w:val="72044D87"/>
    <w:multiLevelType w:val="multilevel"/>
    <w:tmpl w:val="387E885A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7" w15:restartNumberingAfterBreak="0">
    <w:nsid w:val="7BDA3634"/>
    <w:multiLevelType w:val="hybridMultilevel"/>
    <w:tmpl w:val="31DC3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2"/>
  </w:num>
  <w:num w:numId="4">
    <w:abstractNumId w:val="3"/>
  </w:num>
  <w:num w:numId="5">
    <w:abstractNumId w:val="12"/>
  </w:num>
  <w:num w:numId="6">
    <w:abstractNumId w:val="15"/>
  </w:num>
  <w:num w:numId="7">
    <w:abstractNumId w:val="4"/>
  </w:num>
  <w:num w:numId="8">
    <w:abstractNumId w:val="7"/>
  </w:num>
  <w:num w:numId="9">
    <w:abstractNumId w:val="8"/>
  </w:num>
  <w:num w:numId="10">
    <w:abstractNumId w:val="13"/>
  </w:num>
  <w:num w:numId="11">
    <w:abstractNumId w:val="11"/>
  </w:num>
  <w:num w:numId="12">
    <w:abstractNumId w:val="0"/>
  </w:num>
  <w:num w:numId="13">
    <w:abstractNumId w:val="5"/>
  </w:num>
  <w:num w:numId="14">
    <w:abstractNumId w:val="6"/>
  </w:num>
  <w:num w:numId="15">
    <w:abstractNumId w:val="1"/>
  </w:num>
  <w:num w:numId="16">
    <w:abstractNumId w:val="14"/>
  </w:num>
  <w:num w:numId="17">
    <w:abstractNumId w:val="17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7CwNDY1sLS0NLNU0lEKTi0uzszPAykwrAUAtE9eeSwAAAA="/>
  </w:docVars>
  <w:rsids>
    <w:rsidRoot w:val="00320D19"/>
    <w:rsid w:val="00020D40"/>
    <w:rsid w:val="000242CA"/>
    <w:rsid w:val="00026C47"/>
    <w:rsid w:val="00034824"/>
    <w:rsid w:val="00041F13"/>
    <w:rsid w:val="00053831"/>
    <w:rsid w:val="00060BA9"/>
    <w:rsid w:val="000666B1"/>
    <w:rsid w:val="00070E6D"/>
    <w:rsid w:val="0007659F"/>
    <w:rsid w:val="000839BF"/>
    <w:rsid w:val="00084EC6"/>
    <w:rsid w:val="000856AC"/>
    <w:rsid w:val="000A1EDD"/>
    <w:rsid w:val="000B713E"/>
    <w:rsid w:val="000C629B"/>
    <w:rsid w:val="000C700C"/>
    <w:rsid w:val="000D0B27"/>
    <w:rsid w:val="000D7C79"/>
    <w:rsid w:val="000E59D8"/>
    <w:rsid w:val="000F28D8"/>
    <w:rsid w:val="00123C08"/>
    <w:rsid w:val="0012617D"/>
    <w:rsid w:val="00130538"/>
    <w:rsid w:val="00133566"/>
    <w:rsid w:val="0013429C"/>
    <w:rsid w:val="00141E7C"/>
    <w:rsid w:val="00152933"/>
    <w:rsid w:val="001557B7"/>
    <w:rsid w:val="00180220"/>
    <w:rsid w:val="001B35E3"/>
    <w:rsid w:val="001E4C0B"/>
    <w:rsid w:val="001E7254"/>
    <w:rsid w:val="002008C1"/>
    <w:rsid w:val="00206CEC"/>
    <w:rsid w:val="00217D58"/>
    <w:rsid w:val="00235698"/>
    <w:rsid w:val="00241377"/>
    <w:rsid w:val="0024553C"/>
    <w:rsid w:val="0024678B"/>
    <w:rsid w:val="002520CD"/>
    <w:rsid w:val="00264A13"/>
    <w:rsid w:val="002651CD"/>
    <w:rsid w:val="00272EB4"/>
    <w:rsid w:val="002735D0"/>
    <w:rsid w:val="002762F3"/>
    <w:rsid w:val="00284769"/>
    <w:rsid w:val="00293654"/>
    <w:rsid w:val="002C2B46"/>
    <w:rsid w:val="002E1A03"/>
    <w:rsid w:val="002E25FD"/>
    <w:rsid w:val="002E4F0E"/>
    <w:rsid w:val="002F4889"/>
    <w:rsid w:val="002F7905"/>
    <w:rsid w:val="00320D19"/>
    <w:rsid w:val="00324C64"/>
    <w:rsid w:val="00331DF3"/>
    <w:rsid w:val="00340A86"/>
    <w:rsid w:val="003411A7"/>
    <w:rsid w:val="003461FD"/>
    <w:rsid w:val="00353DC4"/>
    <w:rsid w:val="00363952"/>
    <w:rsid w:val="003712D6"/>
    <w:rsid w:val="003C2E01"/>
    <w:rsid w:val="003D16F1"/>
    <w:rsid w:val="003D19B8"/>
    <w:rsid w:val="003D4684"/>
    <w:rsid w:val="003E2DC7"/>
    <w:rsid w:val="003F02FF"/>
    <w:rsid w:val="00407DE7"/>
    <w:rsid w:val="00417102"/>
    <w:rsid w:val="00427A31"/>
    <w:rsid w:val="00446050"/>
    <w:rsid w:val="00447865"/>
    <w:rsid w:val="0045579C"/>
    <w:rsid w:val="00467782"/>
    <w:rsid w:val="00482872"/>
    <w:rsid w:val="00482F99"/>
    <w:rsid w:val="004846CE"/>
    <w:rsid w:val="00490D35"/>
    <w:rsid w:val="004D4E01"/>
    <w:rsid w:val="004E0E2F"/>
    <w:rsid w:val="004E2C89"/>
    <w:rsid w:val="004E4B08"/>
    <w:rsid w:val="004E5245"/>
    <w:rsid w:val="004F5AAD"/>
    <w:rsid w:val="00521FBD"/>
    <w:rsid w:val="00526A69"/>
    <w:rsid w:val="00535DA1"/>
    <w:rsid w:val="0055552F"/>
    <w:rsid w:val="00557AB0"/>
    <w:rsid w:val="005818CF"/>
    <w:rsid w:val="00587490"/>
    <w:rsid w:val="005A379B"/>
    <w:rsid w:val="005A3D21"/>
    <w:rsid w:val="005C4D0F"/>
    <w:rsid w:val="0060188F"/>
    <w:rsid w:val="00601923"/>
    <w:rsid w:val="00606A7D"/>
    <w:rsid w:val="00607786"/>
    <w:rsid w:val="006260E1"/>
    <w:rsid w:val="006320D6"/>
    <w:rsid w:val="00644808"/>
    <w:rsid w:val="00664173"/>
    <w:rsid w:val="0066501C"/>
    <w:rsid w:val="00666956"/>
    <w:rsid w:val="006828AB"/>
    <w:rsid w:val="006A098F"/>
    <w:rsid w:val="006C0728"/>
    <w:rsid w:val="006C2AC5"/>
    <w:rsid w:val="006D44EF"/>
    <w:rsid w:val="006F5A80"/>
    <w:rsid w:val="0072279B"/>
    <w:rsid w:val="00724D99"/>
    <w:rsid w:val="0073039D"/>
    <w:rsid w:val="007541C9"/>
    <w:rsid w:val="007543C8"/>
    <w:rsid w:val="007750AD"/>
    <w:rsid w:val="00787600"/>
    <w:rsid w:val="00794637"/>
    <w:rsid w:val="007B43F0"/>
    <w:rsid w:val="007D4D71"/>
    <w:rsid w:val="007D6D2E"/>
    <w:rsid w:val="007F1CBA"/>
    <w:rsid w:val="007F7231"/>
    <w:rsid w:val="007F76AB"/>
    <w:rsid w:val="00802C80"/>
    <w:rsid w:val="00813D79"/>
    <w:rsid w:val="00814292"/>
    <w:rsid w:val="00817F74"/>
    <w:rsid w:val="00825ACB"/>
    <w:rsid w:val="00834FFC"/>
    <w:rsid w:val="0085431D"/>
    <w:rsid w:val="0085523F"/>
    <w:rsid w:val="00860150"/>
    <w:rsid w:val="0088430A"/>
    <w:rsid w:val="00886DE6"/>
    <w:rsid w:val="008A02E0"/>
    <w:rsid w:val="008A13DB"/>
    <w:rsid w:val="008A4315"/>
    <w:rsid w:val="008D319A"/>
    <w:rsid w:val="008E0563"/>
    <w:rsid w:val="008E1CB9"/>
    <w:rsid w:val="008F51C9"/>
    <w:rsid w:val="00916D43"/>
    <w:rsid w:val="00917B6B"/>
    <w:rsid w:val="0094665B"/>
    <w:rsid w:val="0097450C"/>
    <w:rsid w:val="00993723"/>
    <w:rsid w:val="009A235A"/>
    <w:rsid w:val="009B7B27"/>
    <w:rsid w:val="009C2A85"/>
    <w:rsid w:val="009C3111"/>
    <w:rsid w:val="009C4FD6"/>
    <w:rsid w:val="009D083F"/>
    <w:rsid w:val="009D38E6"/>
    <w:rsid w:val="009E033C"/>
    <w:rsid w:val="009F75E1"/>
    <w:rsid w:val="00A0154F"/>
    <w:rsid w:val="00A23291"/>
    <w:rsid w:val="00A24F0F"/>
    <w:rsid w:val="00A27CDD"/>
    <w:rsid w:val="00A43F1B"/>
    <w:rsid w:val="00A453DA"/>
    <w:rsid w:val="00A71182"/>
    <w:rsid w:val="00A85E43"/>
    <w:rsid w:val="00A87AAB"/>
    <w:rsid w:val="00AC54FA"/>
    <w:rsid w:val="00AE03B8"/>
    <w:rsid w:val="00AF2A0B"/>
    <w:rsid w:val="00B130C5"/>
    <w:rsid w:val="00B1398E"/>
    <w:rsid w:val="00B20514"/>
    <w:rsid w:val="00B21263"/>
    <w:rsid w:val="00B55CAB"/>
    <w:rsid w:val="00B75B0C"/>
    <w:rsid w:val="00B86FCB"/>
    <w:rsid w:val="00BA0E90"/>
    <w:rsid w:val="00BA65BC"/>
    <w:rsid w:val="00BD5F76"/>
    <w:rsid w:val="00BE2947"/>
    <w:rsid w:val="00BE6B53"/>
    <w:rsid w:val="00BE76C5"/>
    <w:rsid w:val="00C00F38"/>
    <w:rsid w:val="00C050F7"/>
    <w:rsid w:val="00C21B87"/>
    <w:rsid w:val="00C2438B"/>
    <w:rsid w:val="00C26820"/>
    <w:rsid w:val="00C35DCD"/>
    <w:rsid w:val="00C45640"/>
    <w:rsid w:val="00C54481"/>
    <w:rsid w:val="00C63CFB"/>
    <w:rsid w:val="00C67CC6"/>
    <w:rsid w:val="00C728FE"/>
    <w:rsid w:val="00C76C96"/>
    <w:rsid w:val="00C80BE2"/>
    <w:rsid w:val="00C83767"/>
    <w:rsid w:val="00C90B26"/>
    <w:rsid w:val="00C93ACE"/>
    <w:rsid w:val="00CA5A63"/>
    <w:rsid w:val="00CC7E20"/>
    <w:rsid w:val="00CD39F6"/>
    <w:rsid w:val="00CD3AC3"/>
    <w:rsid w:val="00CD420C"/>
    <w:rsid w:val="00CD465A"/>
    <w:rsid w:val="00CE246A"/>
    <w:rsid w:val="00CE41F0"/>
    <w:rsid w:val="00CE4546"/>
    <w:rsid w:val="00D01E4E"/>
    <w:rsid w:val="00D021E3"/>
    <w:rsid w:val="00D0548E"/>
    <w:rsid w:val="00D05C00"/>
    <w:rsid w:val="00D061DA"/>
    <w:rsid w:val="00D075EF"/>
    <w:rsid w:val="00D11880"/>
    <w:rsid w:val="00D20A0A"/>
    <w:rsid w:val="00D20DF5"/>
    <w:rsid w:val="00D27367"/>
    <w:rsid w:val="00D353AB"/>
    <w:rsid w:val="00D41C50"/>
    <w:rsid w:val="00D61814"/>
    <w:rsid w:val="00D630B9"/>
    <w:rsid w:val="00D808F4"/>
    <w:rsid w:val="00D85B9F"/>
    <w:rsid w:val="00D9537D"/>
    <w:rsid w:val="00DA6A89"/>
    <w:rsid w:val="00DC1D9E"/>
    <w:rsid w:val="00DC46CF"/>
    <w:rsid w:val="00DC5130"/>
    <w:rsid w:val="00DC56BF"/>
    <w:rsid w:val="00DD2F06"/>
    <w:rsid w:val="00E04E08"/>
    <w:rsid w:val="00E21507"/>
    <w:rsid w:val="00E42B35"/>
    <w:rsid w:val="00E5192E"/>
    <w:rsid w:val="00E526C1"/>
    <w:rsid w:val="00E6557C"/>
    <w:rsid w:val="00EC3D8A"/>
    <w:rsid w:val="00EC6A6B"/>
    <w:rsid w:val="00ED73FD"/>
    <w:rsid w:val="00EE5C06"/>
    <w:rsid w:val="00F13698"/>
    <w:rsid w:val="00F203AA"/>
    <w:rsid w:val="00F434E7"/>
    <w:rsid w:val="00F5274A"/>
    <w:rsid w:val="00F628CA"/>
    <w:rsid w:val="00F730EC"/>
    <w:rsid w:val="00F8369E"/>
    <w:rsid w:val="00F845B0"/>
    <w:rsid w:val="00F85CC0"/>
    <w:rsid w:val="00FD41DC"/>
    <w:rsid w:val="00FE15EC"/>
    <w:rsid w:val="00FF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1407C"/>
  <w15:docId w15:val="{247575E0-3047-453E-8FE8-6D8B1E88A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0B9"/>
    <w:rPr>
      <w:sz w:val="24"/>
      <w:szCs w:val="24"/>
    </w:rPr>
  </w:style>
  <w:style w:type="paragraph" w:styleId="Heading1">
    <w:name w:val="heading 1"/>
    <w:basedOn w:val="Normal"/>
    <w:next w:val="Normal"/>
    <w:qFormat/>
    <w:rsid w:val="00C268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82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26820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26820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26820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26820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26820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26820"/>
    <w:pPr>
      <w:numPr>
        <w:ilvl w:val="7"/>
        <w:numId w:val="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26820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26820"/>
    <w:pPr>
      <w:tabs>
        <w:tab w:val="num" w:pos="360"/>
      </w:tabs>
      <w:ind w:left="360" w:hanging="360"/>
    </w:pPr>
    <w:rPr>
      <w:sz w:val="22"/>
      <w:szCs w:val="22"/>
    </w:rPr>
  </w:style>
  <w:style w:type="paragraph" w:styleId="Header">
    <w:name w:val="header"/>
    <w:basedOn w:val="Normal"/>
    <w:rsid w:val="00C268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268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6820"/>
  </w:style>
  <w:style w:type="character" w:styleId="Hyperlink">
    <w:name w:val="Hyperlink"/>
    <w:basedOn w:val="DefaultParagraphFont"/>
    <w:rsid w:val="00C26820"/>
    <w:rPr>
      <w:color w:val="0000FF"/>
      <w:u w:val="single"/>
    </w:rPr>
  </w:style>
  <w:style w:type="paragraph" w:styleId="BalloonText">
    <w:name w:val="Balloon Text"/>
    <w:basedOn w:val="Normal"/>
    <w:semiHidden/>
    <w:rsid w:val="00C268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728FE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241377"/>
    <w:pPr>
      <w:ind w:left="720"/>
      <w:contextualSpacing/>
    </w:pPr>
  </w:style>
  <w:style w:type="table" w:styleId="TableGrid">
    <w:name w:val="Table Grid"/>
    <w:basedOn w:val="TableNormal"/>
    <w:uiPriority w:val="59"/>
    <w:rsid w:val="00B205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mages.google.com/imgres?imgurl=www.skyscript.co.uk/im/trophy.jpg&amp;imgrefurl=http://www.skyscript.co.uk/im/&amp;h=214&amp;w=180&amp;sz=6&amp;tbnid=ECCiP8U-7NsJ:&amp;tbnh=99&amp;tbnw=84&amp;prev=/images?q=trophy&amp;svnum=10&amp;hl=en&amp;lr=&amp;ie=UTF-8&amp;oe=UTF-8&amp;sa=G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http://images.google.com/images?q=tbn:ECCiP8U-7NsJ:www.skyscript.co.uk/im/trophy.jp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>GEOS Computer Consult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George Saban</dc:creator>
  <cp:lastModifiedBy>Santana Cedeno, Cesar Jo</cp:lastModifiedBy>
  <cp:revision>2</cp:revision>
  <cp:lastPrinted>2004-02-17T12:42:00Z</cp:lastPrinted>
  <dcterms:created xsi:type="dcterms:W3CDTF">2023-10-03T14:57:00Z</dcterms:created>
  <dcterms:modified xsi:type="dcterms:W3CDTF">2023-10-03T14:57:00Z</dcterms:modified>
</cp:coreProperties>
</file>